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B26" w:rsidRPr="00165794" w:rsidRDefault="001C67C5" w:rsidP="00E61CA9">
      <w:pPr>
        <w:jc w:val="both"/>
        <w:rPr>
          <w:sz w:val="28"/>
          <w:szCs w:val="28"/>
        </w:rPr>
      </w:pPr>
      <w:r w:rsidRPr="00165794">
        <w:rPr>
          <w:sz w:val="28"/>
          <w:szCs w:val="28"/>
        </w:rPr>
        <w:t>In this report, I noted what I learned about PHP.</w:t>
      </w:r>
    </w:p>
    <w:p w:rsidR="001C67C5" w:rsidRPr="00165794" w:rsidRDefault="001C67C5" w:rsidP="00E61CA9">
      <w:pPr>
        <w:pBdr>
          <w:bottom w:val="single" w:sz="6" w:space="1" w:color="auto"/>
        </w:pBdr>
        <w:jc w:val="both"/>
        <w:rPr>
          <w:sz w:val="28"/>
          <w:szCs w:val="28"/>
        </w:rPr>
      </w:pPr>
    </w:p>
    <w:p w:rsidR="001C67C5" w:rsidRPr="00165794" w:rsidRDefault="001C67C5" w:rsidP="00E61CA9">
      <w:pPr>
        <w:jc w:val="both"/>
        <w:rPr>
          <w:sz w:val="28"/>
          <w:szCs w:val="28"/>
        </w:rPr>
      </w:pPr>
    </w:p>
    <w:p w:rsidR="001C67C5" w:rsidRPr="00165794" w:rsidRDefault="00070FA4" w:rsidP="00E61CA9">
      <w:pPr>
        <w:jc w:val="both"/>
        <w:rPr>
          <w:sz w:val="28"/>
          <w:szCs w:val="28"/>
        </w:rPr>
      </w:pPr>
      <w:r w:rsidRPr="00610F70">
        <w:rPr>
          <w:b/>
          <w:bCs/>
          <w:sz w:val="28"/>
          <w:szCs w:val="28"/>
        </w:rPr>
        <w:t>Installation on Windows</w:t>
      </w:r>
      <w:r w:rsidRPr="00165794">
        <w:rPr>
          <w:sz w:val="28"/>
          <w:szCs w:val="28"/>
        </w:rPr>
        <w:t>:</w:t>
      </w:r>
    </w:p>
    <w:p w:rsidR="00070FA4" w:rsidRDefault="00E20A44" w:rsidP="00E61CA9">
      <w:pPr>
        <w:jc w:val="both"/>
        <w:rPr>
          <w:sz w:val="28"/>
          <w:szCs w:val="28"/>
        </w:rPr>
      </w:pPr>
      <w:r>
        <w:rPr>
          <w:sz w:val="28"/>
          <w:szCs w:val="28"/>
        </w:rPr>
        <w:t>First, I downloaded from the php.net then I extracted the file and put the folder in C drive. Then I edited the system environ</w:t>
      </w:r>
      <w:r w:rsidR="00A77EC9">
        <w:rPr>
          <w:sz w:val="28"/>
          <w:szCs w:val="28"/>
        </w:rPr>
        <w:t>ment PATH variable to refer it. Using following commands I checked whether I did well.</w:t>
      </w:r>
    </w:p>
    <w:p w:rsidR="00A77EC9" w:rsidRPr="00A428E3" w:rsidRDefault="00F54AA1" w:rsidP="00E61CA9">
      <w:pPr>
        <w:jc w:val="both"/>
        <w:rPr>
          <w:rFonts w:ascii="Courier New" w:hAnsi="Courier New" w:cs="Courier New"/>
          <w:sz w:val="24"/>
          <w:szCs w:val="24"/>
        </w:rPr>
      </w:pPr>
      <w:r w:rsidRPr="00A428E3">
        <w:rPr>
          <w:rFonts w:ascii="Courier New" w:hAnsi="Courier New" w:cs="Courier New"/>
          <w:sz w:val="24"/>
          <w:szCs w:val="24"/>
        </w:rPr>
        <w:t>&gt;echo %PATH%</w:t>
      </w:r>
    </w:p>
    <w:p w:rsidR="00F54AA1" w:rsidRPr="00A428E3" w:rsidRDefault="00F54AA1" w:rsidP="00E61CA9">
      <w:pPr>
        <w:jc w:val="both"/>
        <w:rPr>
          <w:rFonts w:ascii="Courier New" w:hAnsi="Courier New" w:cs="Courier New"/>
          <w:sz w:val="24"/>
          <w:szCs w:val="24"/>
        </w:rPr>
      </w:pPr>
      <w:r w:rsidRPr="00A428E3">
        <w:rPr>
          <w:rFonts w:ascii="Courier New" w:hAnsi="Courier New" w:cs="Courier New"/>
          <w:sz w:val="24"/>
          <w:szCs w:val="24"/>
        </w:rPr>
        <w:t>&gt;</w:t>
      </w:r>
      <w:proofErr w:type="spellStart"/>
      <w:r w:rsidRPr="00A428E3">
        <w:rPr>
          <w:rFonts w:ascii="Courier New" w:hAnsi="Courier New" w:cs="Courier New"/>
          <w:sz w:val="24"/>
          <w:szCs w:val="24"/>
        </w:rPr>
        <w:t>php</w:t>
      </w:r>
      <w:proofErr w:type="spellEnd"/>
      <w:r w:rsidRPr="00A428E3">
        <w:rPr>
          <w:rFonts w:ascii="Courier New" w:hAnsi="Courier New" w:cs="Courier New"/>
          <w:sz w:val="24"/>
          <w:szCs w:val="24"/>
        </w:rPr>
        <w:t xml:space="preserve"> –v</w:t>
      </w:r>
    </w:p>
    <w:p w:rsidR="009C7096" w:rsidRDefault="000B389F" w:rsidP="00E61CA9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 chose </w:t>
      </w:r>
      <w:r w:rsidR="009C7096">
        <w:rPr>
          <w:sz w:val="28"/>
          <w:szCs w:val="28"/>
        </w:rPr>
        <w:t>bracket as my main text editor.</w:t>
      </w:r>
      <w:r w:rsidR="001D04D4">
        <w:rPr>
          <w:sz w:val="28"/>
          <w:szCs w:val="28"/>
        </w:rPr>
        <w:t xml:space="preserve"> Then, I created my first PHP file and observed what happened trying to execute it.</w:t>
      </w:r>
    </w:p>
    <w:p w:rsidR="00E61CA9" w:rsidRDefault="00AE660A" w:rsidP="00E61CA9">
      <w:pPr>
        <w:jc w:val="both"/>
        <w:rPr>
          <w:sz w:val="28"/>
          <w:szCs w:val="28"/>
        </w:rPr>
      </w:pPr>
      <w:r>
        <w:rPr>
          <w:sz w:val="28"/>
          <w:szCs w:val="28"/>
        </w:rPr>
        <w:t>We can create a web server with the following command:</w:t>
      </w:r>
    </w:p>
    <w:p w:rsidR="00CC2C81" w:rsidRDefault="00991943" w:rsidP="002B2ED0">
      <w:pPr>
        <w:jc w:val="both"/>
        <w:rPr>
          <w:sz w:val="24"/>
          <w:szCs w:val="24"/>
        </w:rPr>
      </w:pPr>
      <w:r w:rsidRPr="006770ED">
        <w:rPr>
          <w:sz w:val="24"/>
          <w:szCs w:val="24"/>
        </w:rPr>
        <w:t>&gt;</w:t>
      </w:r>
      <w:proofErr w:type="spellStart"/>
      <w:r w:rsidRPr="006770ED">
        <w:rPr>
          <w:sz w:val="24"/>
          <w:szCs w:val="24"/>
        </w:rPr>
        <w:t>php</w:t>
      </w:r>
      <w:proofErr w:type="spellEnd"/>
      <w:r w:rsidRPr="006770ED">
        <w:rPr>
          <w:sz w:val="24"/>
          <w:szCs w:val="24"/>
        </w:rPr>
        <w:t xml:space="preserve"> –S localhost</w:t>
      </w:r>
      <w:proofErr w:type="gramStart"/>
      <w:r w:rsidR="0037599E">
        <w:rPr>
          <w:sz w:val="24"/>
          <w:szCs w:val="24"/>
        </w:rPr>
        <w:t>:3</w:t>
      </w:r>
      <w:r w:rsidRPr="006770ED">
        <w:rPr>
          <w:sz w:val="24"/>
          <w:szCs w:val="24"/>
        </w:rPr>
        <w:t>000</w:t>
      </w:r>
      <w:proofErr w:type="gramEnd"/>
    </w:p>
    <w:p w:rsidR="002B2ED0" w:rsidRDefault="002B2ED0" w:rsidP="002B2ED0">
      <w:pPr>
        <w:jc w:val="both"/>
        <w:rPr>
          <w:sz w:val="28"/>
          <w:szCs w:val="28"/>
        </w:rPr>
      </w:pPr>
      <w:r w:rsidRPr="002B2ED0">
        <w:rPr>
          <w:sz w:val="28"/>
          <w:szCs w:val="28"/>
        </w:rPr>
        <w:t xml:space="preserve">In the address bar of the </w:t>
      </w:r>
      <w:r w:rsidR="00BA0DB7">
        <w:rPr>
          <w:sz w:val="28"/>
          <w:szCs w:val="28"/>
        </w:rPr>
        <w:t>browser, we have to</w:t>
      </w:r>
      <w:r w:rsidR="006E56A6">
        <w:rPr>
          <w:sz w:val="28"/>
          <w:szCs w:val="28"/>
        </w:rPr>
        <w:t xml:space="preserve"> specify exactly th</w:t>
      </w:r>
      <w:r w:rsidR="00BA0DB7">
        <w:rPr>
          <w:sz w:val="28"/>
          <w:szCs w:val="28"/>
        </w:rPr>
        <w:t>e file which is go</w:t>
      </w:r>
      <w:r w:rsidR="0037599E">
        <w:rPr>
          <w:sz w:val="28"/>
          <w:szCs w:val="28"/>
        </w:rPr>
        <w:t>ing to be run, like: localhost</w:t>
      </w:r>
      <w:proofErr w:type="gramStart"/>
      <w:r w:rsidR="0037599E">
        <w:rPr>
          <w:sz w:val="28"/>
          <w:szCs w:val="28"/>
        </w:rPr>
        <w:t>:3</w:t>
      </w:r>
      <w:r w:rsidR="00BA0DB7">
        <w:rPr>
          <w:sz w:val="28"/>
          <w:szCs w:val="28"/>
        </w:rPr>
        <w:t>000</w:t>
      </w:r>
      <w:proofErr w:type="gramEnd"/>
      <w:r w:rsidR="00BA0DB7">
        <w:rPr>
          <w:sz w:val="28"/>
          <w:szCs w:val="28"/>
        </w:rPr>
        <w:t>/</w:t>
      </w:r>
      <w:r w:rsidR="0037599E">
        <w:rPr>
          <w:sz w:val="28"/>
          <w:szCs w:val="28"/>
        </w:rPr>
        <w:t>01-</w:t>
      </w:r>
      <w:r w:rsidR="00BA0DB7">
        <w:rPr>
          <w:sz w:val="28"/>
          <w:szCs w:val="28"/>
        </w:rPr>
        <w:t>hello-world.php</w:t>
      </w:r>
    </w:p>
    <w:p w:rsidR="0037599E" w:rsidRDefault="0037599E" w:rsidP="002B2ED0">
      <w:pPr>
        <w:jc w:val="both"/>
        <w:rPr>
          <w:noProof/>
        </w:rPr>
      </w:pPr>
    </w:p>
    <w:p w:rsidR="0037599E" w:rsidRDefault="0037599E" w:rsidP="002B2ED0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769A5F8B" wp14:editId="6879EF42">
            <wp:extent cx="2261810" cy="8382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72756" b="82041"/>
                    <a:stretch/>
                  </pic:blipFill>
                  <pic:spPr bwMode="auto">
                    <a:xfrm>
                      <a:off x="0" y="0"/>
                      <a:ext cx="2270302" cy="841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347D" w:rsidRDefault="005F7D3B" w:rsidP="002B2ED0">
      <w:pPr>
        <w:jc w:val="both"/>
        <w:rPr>
          <w:sz w:val="28"/>
          <w:szCs w:val="28"/>
        </w:rPr>
      </w:pPr>
      <w:r>
        <w:rPr>
          <w:sz w:val="28"/>
          <w:szCs w:val="28"/>
        </w:rPr>
        <w:t>Then we can send html elements to the browser with the echo command like as what can be seen in the following screenshot.</w:t>
      </w:r>
    </w:p>
    <w:p w:rsidR="00B909E8" w:rsidRDefault="00B909E8" w:rsidP="002B2ED0">
      <w:pPr>
        <w:jc w:val="both"/>
        <w:rPr>
          <w:noProof/>
        </w:rPr>
      </w:pPr>
    </w:p>
    <w:p w:rsidR="005F7D3B" w:rsidRDefault="00B909E8" w:rsidP="002B2ED0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4550A14C" wp14:editId="38418C8E">
            <wp:extent cx="3200400" cy="895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6154" b="73204"/>
                    <a:stretch/>
                  </pic:blipFill>
                  <pic:spPr bwMode="auto">
                    <a:xfrm>
                      <a:off x="0" y="0"/>
                      <a:ext cx="3200400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909E8" w:rsidRPr="002B2ED0" w:rsidRDefault="00B909E8" w:rsidP="002B2ED0">
      <w:pPr>
        <w:jc w:val="both"/>
        <w:rPr>
          <w:sz w:val="28"/>
          <w:szCs w:val="28"/>
        </w:rPr>
      </w:pPr>
      <w:bookmarkStart w:id="0" w:name="_GoBack"/>
      <w:bookmarkEnd w:id="0"/>
    </w:p>
    <w:sectPr w:rsidR="00B909E8" w:rsidRPr="002B2E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58016A"/>
    <w:multiLevelType w:val="hybridMultilevel"/>
    <w:tmpl w:val="78D883C0"/>
    <w:lvl w:ilvl="0" w:tplc="4278686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1A4DCB"/>
    <w:multiLevelType w:val="hybridMultilevel"/>
    <w:tmpl w:val="5B44D718"/>
    <w:lvl w:ilvl="0" w:tplc="4BEC05F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jIyNTUxsLA0MTZQ0lEKTi0uzszPAykwrAUAFF4tRiwAAAA="/>
  </w:docVars>
  <w:rsids>
    <w:rsidRoot w:val="00826203"/>
    <w:rsid w:val="00006B26"/>
    <w:rsid w:val="00070FA4"/>
    <w:rsid w:val="000B389F"/>
    <w:rsid w:val="00165794"/>
    <w:rsid w:val="001C67C5"/>
    <w:rsid w:val="001D04D4"/>
    <w:rsid w:val="002B2ED0"/>
    <w:rsid w:val="0037599E"/>
    <w:rsid w:val="00585250"/>
    <w:rsid w:val="005F7D3B"/>
    <w:rsid w:val="00610F70"/>
    <w:rsid w:val="006770ED"/>
    <w:rsid w:val="006E56A6"/>
    <w:rsid w:val="00826203"/>
    <w:rsid w:val="00991943"/>
    <w:rsid w:val="009C7096"/>
    <w:rsid w:val="00A428E3"/>
    <w:rsid w:val="00A77EC9"/>
    <w:rsid w:val="00AE660A"/>
    <w:rsid w:val="00B909E8"/>
    <w:rsid w:val="00BA0DB7"/>
    <w:rsid w:val="00CC2C81"/>
    <w:rsid w:val="00DC347D"/>
    <w:rsid w:val="00E20A44"/>
    <w:rsid w:val="00E61CA9"/>
    <w:rsid w:val="00F54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9B313"/>
  <w15:chartTrackingRefBased/>
  <w15:docId w15:val="{CC5E5670-8FA2-4D1D-8A5C-7EAD5CC24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A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29</cp:revision>
  <dcterms:created xsi:type="dcterms:W3CDTF">2020-12-11T01:04:00Z</dcterms:created>
  <dcterms:modified xsi:type="dcterms:W3CDTF">2020-12-11T01:45:00Z</dcterms:modified>
</cp:coreProperties>
</file>